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8DE6E" w14:textId="77777777" w:rsidR="00A11B7D" w:rsidRDefault="007409AC" w:rsidP="005547EF">
      <w:pPr>
        <w:rPr>
          <w:sz w:val="36"/>
          <w:szCs w:val="36"/>
        </w:rPr>
      </w:pPr>
      <w:r w:rsidRPr="007409AC">
        <w:rPr>
          <w:sz w:val="36"/>
          <w:szCs w:val="36"/>
        </w:rPr>
        <w:t xml:space="preserve">Teste Prático </w:t>
      </w:r>
    </w:p>
    <w:p w14:paraId="4AA9F1E9" w14:textId="77777777" w:rsidR="00A11B7D" w:rsidRDefault="00A11B7D" w:rsidP="005547EF">
      <w:r w:rsidRPr="00A11B7D">
        <w:t xml:space="preserve">Conhecimentos necessários: </w:t>
      </w:r>
    </w:p>
    <w:p w14:paraId="3B63D4F9" w14:textId="3EA55A2F" w:rsidR="00A11B7D" w:rsidRPr="00960FD4" w:rsidRDefault="00A11B7D" w:rsidP="00A11B7D">
      <w:pPr>
        <w:pStyle w:val="PargrafodaLista"/>
        <w:numPr>
          <w:ilvl w:val="0"/>
          <w:numId w:val="6"/>
        </w:numPr>
      </w:pPr>
      <w:r w:rsidRPr="00960FD4">
        <w:t>C#</w:t>
      </w:r>
      <w:r w:rsidR="00550CA5" w:rsidRPr="00960FD4">
        <w:t xml:space="preserve"> </w:t>
      </w:r>
      <w:proofErr w:type="spellStart"/>
      <w:r w:rsidR="001B0C9C" w:rsidRPr="00960FD4">
        <w:rPr>
          <w:i/>
          <w:iCs/>
        </w:rPr>
        <w:t>Rest</w:t>
      </w:r>
      <w:proofErr w:type="spellEnd"/>
      <w:r w:rsidR="001B0C9C" w:rsidRPr="00960FD4">
        <w:rPr>
          <w:i/>
          <w:iCs/>
        </w:rPr>
        <w:t xml:space="preserve"> </w:t>
      </w:r>
      <w:r w:rsidR="00550CA5" w:rsidRPr="00960FD4">
        <w:rPr>
          <w:i/>
          <w:iCs/>
        </w:rPr>
        <w:t>Web</w:t>
      </w:r>
      <w:r w:rsidR="001B0C9C" w:rsidRPr="00960FD4">
        <w:rPr>
          <w:i/>
          <w:iCs/>
        </w:rPr>
        <w:t xml:space="preserve"> </w:t>
      </w:r>
      <w:proofErr w:type="spellStart"/>
      <w:r w:rsidR="00550CA5" w:rsidRPr="00960FD4">
        <w:rPr>
          <w:i/>
          <w:iCs/>
        </w:rPr>
        <w:t>Api</w:t>
      </w:r>
      <w:proofErr w:type="spellEnd"/>
      <w:r w:rsidR="00960FD4" w:rsidRPr="00960FD4">
        <w:rPr>
          <w:i/>
          <w:iCs/>
        </w:rPr>
        <w:t xml:space="preserve"> </w:t>
      </w:r>
      <w:r w:rsidR="00960FD4" w:rsidRPr="00960FD4">
        <w:t>com padrõe</w:t>
      </w:r>
      <w:r w:rsidR="00960FD4">
        <w:t>s de projeto</w:t>
      </w:r>
    </w:p>
    <w:p w14:paraId="1533DA50" w14:textId="51E78B01" w:rsidR="009641FF" w:rsidRDefault="009641FF" w:rsidP="009641FF">
      <w:pPr>
        <w:pStyle w:val="PargrafodaLista"/>
        <w:numPr>
          <w:ilvl w:val="1"/>
          <w:numId w:val="6"/>
        </w:numPr>
      </w:pPr>
      <w:r>
        <w:t xml:space="preserve">Utilização do </w:t>
      </w:r>
      <w:proofErr w:type="spellStart"/>
      <w:r w:rsidR="000E515D" w:rsidRPr="000E515D">
        <w:rPr>
          <w:i/>
          <w:iCs/>
        </w:rPr>
        <w:t>Entity</w:t>
      </w:r>
      <w:proofErr w:type="spellEnd"/>
      <w:r w:rsidR="000E515D" w:rsidRPr="000E515D">
        <w:rPr>
          <w:i/>
          <w:iCs/>
        </w:rPr>
        <w:t xml:space="preserve"> Framework</w:t>
      </w:r>
    </w:p>
    <w:p w14:paraId="29739352" w14:textId="059D87AC" w:rsidR="000E515D" w:rsidRDefault="003004E7" w:rsidP="009641FF">
      <w:pPr>
        <w:pStyle w:val="PargrafodaLista"/>
        <w:numPr>
          <w:ilvl w:val="1"/>
          <w:numId w:val="6"/>
        </w:numPr>
      </w:pPr>
      <w:r>
        <w:t xml:space="preserve">Utilização do ASP.NET Core para criação de Web </w:t>
      </w:r>
      <w:proofErr w:type="spellStart"/>
      <w:r w:rsidRPr="0007463D">
        <w:rPr>
          <w:i/>
          <w:iCs/>
        </w:rPr>
        <w:t>Api</w:t>
      </w:r>
      <w:proofErr w:type="spellEnd"/>
      <w:r>
        <w:t xml:space="preserve"> com </w:t>
      </w:r>
      <w:r w:rsidRPr="0007463D">
        <w:rPr>
          <w:i/>
          <w:iCs/>
        </w:rPr>
        <w:t>Swagger</w:t>
      </w:r>
      <w:r>
        <w:t>;</w:t>
      </w:r>
    </w:p>
    <w:p w14:paraId="076A8F4E" w14:textId="0E85252A" w:rsidR="003004E7" w:rsidRPr="0007463D" w:rsidRDefault="0007463D" w:rsidP="009641FF">
      <w:pPr>
        <w:pStyle w:val="PargrafodaLista"/>
        <w:numPr>
          <w:ilvl w:val="1"/>
          <w:numId w:val="6"/>
        </w:numPr>
      </w:pPr>
      <w:r>
        <w:t xml:space="preserve">Utilização do padrão de projeto </w:t>
      </w:r>
      <w:proofErr w:type="spellStart"/>
      <w:r w:rsidRPr="0007463D">
        <w:rPr>
          <w:i/>
          <w:iCs/>
        </w:rPr>
        <w:t>Repository</w:t>
      </w:r>
      <w:proofErr w:type="spellEnd"/>
    </w:p>
    <w:p w14:paraId="61F6175B" w14:textId="181A59B0" w:rsidR="0007463D" w:rsidRPr="0007463D" w:rsidRDefault="0007463D" w:rsidP="0007463D">
      <w:pPr>
        <w:pStyle w:val="PargrafodaLista"/>
        <w:numPr>
          <w:ilvl w:val="1"/>
          <w:numId w:val="6"/>
        </w:numPr>
      </w:pPr>
      <w:r>
        <w:t xml:space="preserve">Utilização do padrão de projeto </w:t>
      </w:r>
      <w:proofErr w:type="spellStart"/>
      <w:r w:rsidRPr="0007463D">
        <w:rPr>
          <w:i/>
          <w:iCs/>
        </w:rPr>
        <w:t>Dependency</w:t>
      </w:r>
      <w:proofErr w:type="spellEnd"/>
      <w:r w:rsidRPr="0007463D">
        <w:rPr>
          <w:i/>
          <w:iCs/>
        </w:rPr>
        <w:t xml:space="preserve"> </w:t>
      </w:r>
      <w:proofErr w:type="spellStart"/>
      <w:r w:rsidRPr="0007463D">
        <w:rPr>
          <w:i/>
          <w:iCs/>
        </w:rPr>
        <w:t>Injection</w:t>
      </w:r>
      <w:proofErr w:type="spellEnd"/>
    </w:p>
    <w:p w14:paraId="45EF75C0" w14:textId="57B07E9C" w:rsidR="0007463D" w:rsidRPr="00960FD4" w:rsidRDefault="0007463D" w:rsidP="0007463D">
      <w:pPr>
        <w:pStyle w:val="PargrafodaLista"/>
        <w:numPr>
          <w:ilvl w:val="1"/>
          <w:numId w:val="6"/>
        </w:numPr>
      </w:pPr>
      <w:r>
        <w:t xml:space="preserve">Utilização do padrão de projeto </w:t>
      </w:r>
      <w:proofErr w:type="spellStart"/>
      <w:r w:rsidR="00C667A9" w:rsidRPr="00C667A9">
        <w:rPr>
          <w:i/>
          <w:iCs/>
        </w:rPr>
        <w:t>Inversion</w:t>
      </w:r>
      <w:proofErr w:type="spellEnd"/>
      <w:r w:rsidR="00C667A9" w:rsidRPr="00C667A9">
        <w:rPr>
          <w:i/>
          <w:iCs/>
        </w:rPr>
        <w:t xml:space="preserve"> </w:t>
      </w:r>
      <w:proofErr w:type="spellStart"/>
      <w:r w:rsidR="00C667A9" w:rsidRPr="00C667A9">
        <w:rPr>
          <w:i/>
          <w:iCs/>
        </w:rPr>
        <w:t>of</w:t>
      </w:r>
      <w:proofErr w:type="spellEnd"/>
      <w:r w:rsidR="00C667A9" w:rsidRPr="00C667A9">
        <w:rPr>
          <w:i/>
          <w:iCs/>
        </w:rPr>
        <w:t xml:space="preserve"> </w:t>
      </w:r>
      <w:proofErr w:type="spellStart"/>
      <w:r w:rsidR="00C667A9" w:rsidRPr="00C667A9">
        <w:rPr>
          <w:i/>
          <w:iCs/>
        </w:rPr>
        <w:t>Control</w:t>
      </w:r>
      <w:proofErr w:type="spellEnd"/>
    </w:p>
    <w:p w14:paraId="4EA6FF42" w14:textId="4DF669B0" w:rsidR="00960FD4" w:rsidRPr="00960FD4" w:rsidRDefault="00960FD4" w:rsidP="0007463D">
      <w:pPr>
        <w:pStyle w:val="PargrafodaLista"/>
        <w:numPr>
          <w:ilvl w:val="1"/>
          <w:numId w:val="6"/>
        </w:numPr>
      </w:pPr>
      <w:r>
        <w:t xml:space="preserve">Utilização do padrão de projeto </w:t>
      </w:r>
      <w:r w:rsidRPr="00960FD4">
        <w:rPr>
          <w:i/>
          <w:iCs/>
        </w:rPr>
        <w:t>CQRS</w:t>
      </w:r>
    </w:p>
    <w:p w14:paraId="1CB1114C" w14:textId="793C7957" w:rsidR="00960FD4" w:rsidRDefault="00960FD4" w:rsidP="00960FD4">
      <w:pPr>
        <w:pStyle w:val="PargrafodaLista"/>
        <w:numPr>
          <w:ilvl w:val="1"/>
          <w:numId w:val="6"/>
        </w:numPr>
      </w:pPr>
      <w:r>
        <w:rPr>
          <w:i/>
          <w:iCs/>
        </w:rPr>
        <w:t>Utilização do padrão DDD</w:t>
      </w:r>
    </w:p>
    <w:p w14:paraId="71C3650A" w14:textId="77777777" w:rsidR="00960FD4" w:rsidRPr="00960FD4" w:rsidRDefault="00960FD4" w:rsidP="00960FD4">
      <w:pPr>
        <w:rPr>
          <w:u w:val="single"/>
        </w:rPr>
      </w:pPr>
    </w:p>
    <w:p w14:paraId="78743324" w14:textId="77777777" w:rsidR="00960FD4" w:rsidRDefault="00960FD4" w:rsidP="00BD6BF2">
      <w:pPr>
        <w:pStyle w:val="Ttulo"/>
        <w:jc w:val="center"/>
      </w:pPr>
    </w:p>
    <w:p w14:paraId="1390AFF6" w14:textId="77777777" w:rsidR="00960FD4" w:rsidRDefault="00960FD4" w:rsidP="00BD6BF2">
      <w:pPr>
        <w:pStyle w:val="Ttulo"/>
        <w:jc w:val="center"/>
      </w:pPr>
    </w:p>
    <w:p w14:paraId="17383D2F" w14:textId="77777777" w:rsidR="00960FD4" w:rsidRDefault="00960FD4" w:rsidP="00BD6BF2">
      <w:pPr>
        <w:pStyle w:val="Ttulo"/>
        <w:jc w:val="center"/>
      </w:pPr>
    </w:p>
    <w:p w14:paraId="26D1CE6F" w14:textId="77777777" w:rsidR="00960FD4" w:rsidRDefault="00960FD4" w:rsidP="00BD6BF2">
      <w:pPr>
        <w:pStyle w:val="Ttulo"/>
        <w:jc w:val="center"/>
      </w:pPr>
    </w:p>
    <w:p w14:paraId="6480E3C4" w14:textId="77777777" w:rsidR="00960FD4" w:rsidRDefault="00960FD4" w:rsidP="00BD6BF2">
      <w:pPr>
        <w:pStyle w:val="Ttulo"/>
        <w:jc w:val="center"/>
      </w:pPr>
    </w:p>
    <w:p w14:paraId="3110C934" w14:textId="77777777" w:rsidR="00960FD4" w:rsidRDefault="00960FD4" w:rsidP="00BD6BF2">
      <w:pPr>
        <w:pStyle w:val="Ttulo"/>
        <w:jc w:val="center"/>
      </w:pPr>
    </w:p>
    <w:p w14:paraId="642B95C0" w14:textId="77777777" w:rsidR="00960FD4" w:rsidRDefault="00960FD4" w:rsidP="00BD6BF2">
      <w:pPr>
        <w:pStyle w:val="Ttulo"/>
        <w:jc w:val="center"/>
      </w:pPr>
    </w:p>
    <w:p w14:paraId="26CA1EDF" w14:textId="77777777" w:rsidR="00960FD4" w:rsidRDefault="00960FD4" w:rsidP="00BD6BF2">
      <w:pPr>
        <w:pStyle w:val="Ttulo"/>
        <w:jc w:val="center"/>
      </w:pPr>
    </w:p>
    <w:p w14:paraId="65FD551C" w14:textId="77777777" w:rsidR="00960FD4" w:rsidRDefault="00960FD4" w:rsidP="00BD6BF2">
      <w:pPr>
        <w:pStyle w:val="Ttulo"/>
        <w:jc w:val="center"/>
      </w:pPr>
    </w:p>
    <w:p w14:paraId="015B7EFC" w14:textId="77777777" w:rsidR="00960FD4" w:rsidRDefault="00960FD4" w:rsidP="00BD6BF2">
      <w:pPr>
        <w:pStyle w:val="Ttulo"/>
        <w:jc w:val="center"/>
      </w:pPr>
    </w:p>
    <w:p w14:paraId="1B55C4EC" w14:textId="7CA5A9AA" w:rsidR="00960FD4" w:rsidRDefault="00960FD4" w:rsidP="00BD6BF2">
      <w:pPr>
        <w:pStyle w:val="Ttulo"/>
        <w:jc w:val="center"/>
      </w:pPr>
    </w:p>
    <w:p w14:paraId="7A6ACB40" w14:textId="77777777" w:rsidR="00D510C1" w:rsidRPr="00D510C1" w:rsidRDefault="00D510C1" w:rsidP="00D510C1"/>
    <w:p w14:paraId="229904AA" w14:textId="77777777" w:rsidR="00960FD4" w:rsidRDefault="00960FD4" w:rsidP="00BD6BF2">
      <w:pPr>
        <w:pStyle w:val="Ttulo"/>
        <w:jc w:val="center"/>
      </w:pPr>
    </w:p>
    <w:p w14:paraId="788DE653" w14:textId="77777777" w:rsidR="00960FD4" w:rsidRDefault="00960FD4" w:rsidP="00BD6BF2">
      <w:pPr>
        <w:pStyle w:val="Ttulo"/>
        <w:jc w:val="center"/>
      </w:pPr>
    </w:p>
    <w:p w14:paraId="3A78458A" w14:textId="1191482D" w:rsidR="00960FD4" w:rsidRDefault="00960FD4" w:rsidP="00BD6BF2">
      <w:pPr>
        <w:pStyle w:val="Ttulo"/>
        <w:jc w:val="center"/>
      </w:pPr>
    </w:p>
    <w:p w14:paraId="0D8AB361" w14:textId="77777777" w:rsidR="00960FD4" w:rsidRPr="00960FD4" w:rsidRDefault="00960FD4" w:rsidP="00960FD4"/>
    <w:p w14:paraId="1C2E7823" w14:textId="77777777" w:rsidR="00960FD4" w:rsidRDefault="00960FD4" w:rsidP="00BD6BF2">
      <w:pPr>
        <w:pStyle w:val="Ttulo"/>
        <w:jc w:val="center"/>
      </w:pPr>
    </w:p>
    <w:p w14:paraId="49D78940" w14:textId="33108797" w:rsidR="00A26DB8" w:rsidRPr="00BD6BF2" w:rsidRDefault="002C768D" w:rsidP="00BD6BF2">
      <w:pPr>
        <w:pStyle w:val="Ttulo"/>
        <w:jc w:val="center"/>
      </w:pPr>
      <w:r>
        <w:lastRenderedPageBreak/>
        <w:t>Bloco 1</w:t>
      </w:r>
    </w:p>
    <w:p w14:paraId="5747EFB9" w14:textId="033761CF" w:rsidR="002C768D" w:rsidRDefault="002C768D" w:rsidP="002C768D">
      <w:r>
        <w:t>Neste bloco é</w:t>
      </w:r>
      <w:r w:rsidR="00A26DB8">
        <w:t xml:space="preserve"> avaliado:</w:t>
      </w:r>
    </w:p>
    <w:p w14:paraId="45E68245" w14:textId="77777777" w:rsidR="00A26DB8" w:rsidRDefault="00A26DB8" w:rsidP="00A26DB8">
      <w:pPr>
        <w:pStyle w:val="PargrafodaLista"/>
        <w:numPr>
          <w:ilvl w:val="0"/>
          <w:numId w:val="6"/>
        </w:numPr>
      </w:pPr>
      <w:r>
        <w:t xml:space="preserve">C# </w:t>
      </w:r>
      <w:proofErr w:type="spellStart"/>
      <w:r w:rsidRPr="0007463D">
        <w:rPr>
          <w:i/>
          <w:iCs/>
        </w:rPr>
        <w:t>Rest</w:t>
      </w:r>
      <w:proofErr w:type="spellEnd"/>
      <w:r w:rsidRPr="0007463D">
        <w:rPr>
          <w:i/>
          <w:iCs/>
        </w:rPr>
        <w:t xml:space="preserve"> Web </w:t>
      </w:r>
      <w:proofErr w:type="spellStart"/>
      <w:r w:rsidRPr="0007463D">
        <w:rPr>
          <w:i/>
          <w:iCs/>
        </w:rPr>
        <w:t>Api</w:t>
      </w:r>
      <w:proofErr w:type="spellEnd"/>
    </w:p>
    <w:p w14:paraId="37206AE8" w14:textId="77777777" w:rsidR="00A26DB8" w:rsidRDefault="00A26DB8" w:rsidP="00A26DB8">
      <w:pPr>
        <w:pStyle w:val="PargrafodaLista"/>
        <w:numPr>
          <w:ilvl w:val="1"/>
          <w:numId w:val="6"/>
        </w:numPr>
      </w:pPr>
      <w:r>
        <w:t xml:space="preserve">Utilização do </w:t>
      </w:r>
      <w:proofErr w:type="spellStart"/>
      <w:r w:rsidRPr="000E515D">
        <w:rPr>
          <w:i/>
          <w:iCs/>
        </w:rPr>
        <w:t>Entity</w:t>
      </w:r>
      <w:proofErr w:type="spellEnd"/>
      <w:r w:rsidRPr="000E515D">
        <w:rPr>
          <w:i/>
          <w:iCs/>
        </w:rPr>
        <w:t xml:space="preserve"> Framework</w:t>
      </w:r>
    </w:p>
    <w:p w14:paraId="71B217F3" w14:textId="77777777" w:rsidR="00A26DB8" w:rsidRDefault="00A26DB8" w:rsidP="00A26DB8">
      <w:pPr>
        <w:pStyle w:val="PargrafodaLista"/>
        <w:numPr>
          <w:ilvl w:val="1"/>
          <w:numId w:val="6"/>
        </w:numPr>
      </w:pPr>
      <w:r>
        <w:t xml:space="preserve">Utilização do ASP.NET Core para criação de Web </w:t>
      </w:r>
      <w:proofErr w:type="spellStart"/>
      <w:r w:rsidRPr="0007463D">
        <w:rPr>
          <w:i/>
          <w:iCs/>
        </w:rPr>
        <w:t>Api</w:t>
      </w:r>
      <w:proofErr w:type="spellEnd"/>
      <w:r>
        <w:t xml:space="preserve"> com </w:t>
      </w:r>
      <w:r w:rsidRPr="0007463D">
        <w:rPr>
          <w:i/>
          <w:iCs/>
        </w:rPr>
        <w:t>Swagger</w:t>
      </w:r>
      <w:r>
        <w:t>;</w:t>
      </w:r>
    </w:p>
    <w:p w14:paraId="584DC507" w14:textId="77777777" w:rsidR="00A26DB8" w:rsidRPr="0007463D" w:rsidRDefault="00A26DB8" w:rsidP="00A26DB8">
      <w:pPr>
        <w:pStyle w:val="PargrafodaLista"/>
        <w:numPr>
          <w:ilvl w:val="1"/>
          <w:numId w:val="6"/>
        </w:numPr>
      </w:pPr>
      <w:r>
        <w:t xml:space="preserve">Utilização do padrão de projeto </w:t>
      </w:r>
      <w:proofErr w:type="spellStart"/>
      <w:r w:rsidRPr="0007463D">
        <w:rPr>
          <w:i/>
          <w:iCs/>
        </w:rPr>
        <w:t>Repository</w:t>
      </w:r>
      <w:proofErr w:type="spellEnd"/>
    </w:p>
    <w:p w14:paraId="3A8C9235" w14:textId="77777777" w:rsidR="00A26DB8" w:rsidRPr="0007463D" w:rsidRDefault="00A26DB8" w:rsidP="00A26DB8">
      <w:pPr>
        <w:pStyle w:val="PargrafodaLista"/>
        <w:numPr>
          <w:ilvl w:val="1"/>
          <w:numId w:val="6"/>
        </w:numPr>
      </w:pPr>
      <w:r>
        <w:t xml:space="preserve">Utilização do padrão de projeto </w:t>
      </w:r>
      <w:proofErr w:type="spellStart"/>
      <w:r w:rsidRPr="0007463D">
        <w:rPr>
          <w:i/>
          <w:iCs/>
        </w:rPr>
        <w:t>Dependency</w:t>
      </w:r>
      <w:proofErr w:type="spellEnd"/>
      <w:r w:rsidRPr="0007463D">
        <w:rPr>
          <w:i/>
          <w:iCs/>
        </w:rPr>
        <w:t xml:space="preserve"> </w:t>
      </w:r>
      <w:proofErr w:type="spellStart"/>
      <w:r w:rsidRPr="0007463D">
        <w:rPr>
          <w:i/>
          <w:iCs/>
        </w:rPr>
        <w:t>Injection</w:t>
      </w:r>
      <w:proofErr w:type="spellEnd"/>
    </w:p>
    <w:p w14:paraId="3DD1CDFA" w14:textId="43C4383A" w:rsidR="00A26DB8" w:rsidRPr="00960FD4" w:rsidRDefault="00A26DB8" w:rsidP="00A26DB8">
      <w:pPr>
        <w:pStyle w:val="PargrafodaLista"/>
        <w:numPr>
          <w:ilvl w:val="1"/>
          <w:numId w:val="6"/>
        </w:numPr>
      </w:pPr>
      <w:r>
        <w:t xml:space="preserve">Utilização do padrão de projeto </w:t>
      </w:r>
      <w:proofErr w:type="spellStart"/>
      <w:r w:rsidR="00BE3CB8">
        <w:rPr>
          <w:i/>
          <w:iCs/>
        </w:rPr>
        <w:t>Inversion</w:t>
      </w:r>
      <w:proofErr w:type="spellEnd"/>
      <w:r w:rsidR="00BE3CB8">
        <w:rPr>
          <w:i/>
          <w:iCs/>
        </w:rPr>
        <w:t xml:space="preserve"> </w:t>
      </w:r>
      <w:proofErr w:type="spellStart"/>
      <w:r w:rsidR="00BE3CB8">
        <w:rPr>
          <w:i/>
          <w:iCs/>
        </w:rPr>
        <w:t>of</w:t>
      </w:r>
      <w:proofErr w:type="spellEnd"/>
      <w:r w:rsidR="00BE3CB8">
        <w:rPr>
          <w:i/>
          <w:iCs/>
        </w:rPr>
        <w:t xml:space="preserve"> </w:t>
      </w:r>
      <w:proofErr w:type="spellStart"/>
      <w:r w:rsidR="00BE3CB8">
        <w:rPr>
          <w:i/>
          <w:iCs/>
        </w:rPr>
        <w:t>Control</w:t>
      </w:r>
      <w:proofErr w:type="spellEnd"/>
    </w:p>
    <w:p w14:paraId="6C283F7E" w14:textId="77777777" w:rsidR="00960FD4" w:rsidRPr="00960FD4" w:rsidRDefault="00960FD4" w:rsidP="00960FD4">
      <w:pPr>
        <w:pStyle w:val="PargrafodaLista"/>
        <w:numPr>
          <w:ilvl w:val="1"/>
          <w:numId w:val="6"/>
        </w:numPr>
      </w:pPr>
      <w:r>
        <w:t xml:space="preserve">Utilização do padrão de projeto </w:t>
      </w:r>
      <w:r w:rsidRPr="00960FD4">
        <w:rPr>
          <w:i/>
          <w:iCs/>
        </w:rPr>
        <w:t>CQRS</w:t>
      </w:r>
    </w:p>
    <w:p w14:paraId="1C9A7286" w14:textId="7FDE1744" w:rsidR="00960FD4" w:rsidRDefault="00960FD4" w:rsidP="00960FD4">
      <w:pPr>
        <w:pStyle w:val="PargrafodaLista"/>
        <w:numPr>
          <w:ilvl w:val="1"/>
          <w:numId w:val="6"/>
        </w:numPr>
      </w:pPr>
      <w:r>
        <w:rPr>
          <w:i/>
          <w:iCs/>
        </w:rPr>
        <w:t>Utilização do padrão DDD</w:t>
      </w:r>
    </w:p>
    <w:p w14:paraId="3B28D69A" w14:textId="7AB861E3" w:rsidR="00923786" w:rsidRDefault="5010BCFD" w:rsidP="00923786">
      <w:r>
        <w:t xml:space="preserve">Perspectivas </w:t>
      </w:r>
      <w:r w:rsidR="00923786">
        <w:t>da avaliação:</w:t>
      </w:r>
    </w:p>
    <w:p w14:paraId="1E07B7B4" w14:textId="282C00D6" w:rsidR="00923786" w:rsidRDefault="00923786" w:rsidP="00923786">
      <w:pPr>
        <w:pStyle w:val="PargrafodaLista"/>
        <w:numPr>
          <w:ilvl w:val="0"/>
          <w:numId w:val="8"/>
        </w:numPr>
      </w:pPr>
      <w:r>
        <w:t>Completude da tarefa;</w:t>
      </w:r>
    </w:p>
    <w:p w14:paraId="291F2F83" w14:textId="77777777" w:rsidR="00923786" w:rsidRDefault="00923786" w:rsidP="00923786">
      <w:pPr>
        <w:pStyle w:val="PargrafodaLista"/>
        <w:numPr>
          <w:ilvl w:val="0"/>
          <w:numId w:val="8"/>
        </w:numPr>
      </w:pPr>
      <w:r>
        <w:t>Acurácia da solução;</w:t>
      </w:r>
    </w:p>
    <w:p w14:paraId="2C6E7421" w14:textId="77777777" w:rsidR="00923786" w:rsidRDefault="00923786" w:rsidP="00923786">
      <w:pPr>
        <w:pStyle w:val="PargrafodaLista"/>
        <w:numPr>
          <w:ilvl w:val="0"/>
          <w:numId w:val="8"/>
        </w:numPr>
      </w:pPr>
      <w:r>
        <w:t>Qualidade do código;</w:t>
      </w:r>
    </w:p>
    <w:p w14:paraId="2469F107" w14:textId="77777777" w:rsidR="00923786" w:rsidRDefault="00923786" w:rsidP="00923786">
      <w:pPr>
        <w:pStyle w:val="PargrafodaLista"/>
        <w:numPr>
          <w:ilvl w:val="0"/>
          <w:numId w:val="8"/>
        </w:numPr>
      </w:pPr>
      <w:r>
        <w:t>Clareza de leitura;</w:t>
      </w:r>
    </w:p>
    <w:p w14:paraId="0EB27309" w14:textId="3024A1C6" w:rsidR="46018C6E" w:rsidRDefault="46018C6E" w:rsidP="178ECC1F">
      <w:pPr>
        <w:pStyle w:val="PargrafodaLista"/>
        <w:numPr>
          <w:ilvl w:val="0"/>
          <w:numId w:val="8"/>
        </w:numPr>
        <w:rPr>
          <w:rFonts w:eastAsiaTheme="minorEastAsia"/>
        </w:rPr>
      </w:pPr>
      <w:r>
        <w:t>Testes de software automáticos.</w:t>
      </w:r>
    </w:p>
    <w:p w14:paraId="2608C56E" w14:textId="77777777" w:rsidR="00923786" w:rsidRDefault="00923786" w:rsidP="002C768D"/>
    <w:p w14:paraId="0C1DBE29" w14:textId="6C14EE7A" w:rsidR="00A26DB8" w:rsidRDefault="00A26DB8" w:rsidP="002C768D"/>
    <w:p w14:paraId="7A0DB860" w14:textId="7B673707" w:rsidR="00A26DB8" w:rsidRDefault="00A26DB8" w:rsidP="002C768D"/>
    <w:p w14:paraId="41B706FF" w14:textId="25943D6E" w:rsidR="00A26DB8" w:rsidRDefault="00A26DB8" w:rsidP="002C768D"/>
    <w:p w14:paraId="430561CE" w14:textId="4085E232" w:rsidR="00A26DB8" w:rsidRDefault="00A26DB8" w:rsidP="002C768D"/>
    <w:p w14:paraId="6B436124" w14:textId="12F29F23" w:rsidR="00A26DB8" w:rsidRDefault="00A26DB8" w:rsidP="002C768D"/>
    <w:p w14:paraId="00CFBB57" w14:textId="3C529FDE" w:rsidR="00A26DB8" w:rsidRDefault="00A26DB8" w:rsidP="002C768D"/>
    <w:p w14:paraId="48CBE862" w14:textId="519EC9A6" w:rsidR="00A26DB8" w:rsidRDefault="00A26DB8" w:rsidP="002C768D"/>
    <w:p w14:paraId="53AABB2C" w14:textId="57DB66F7" w:rsidR="00A26DB8" w:rsidRDefault="00A26DB8" w:rsidP="002C768D"/>
    <w:p w14:paraId="170A05B9" w14:textId="768A4493" w:rsidR="00A26DB8" w:rsidRDefault="00A26DB8" w:rsidP="002C768D"/>
    <w:p w14:paraId="3175A859" w14:textId="09C83C5F" w:rsidR="00A26DB8" w:rsidRDefault="00A26DB8" w:rsidP="002C768D"/>
    <w:p w14:paraId="61C0BA6A" w14:textId="39BC4D4C" w:rsidR="00A26DB8" w:rsidRDefault="00A26DB8" w:rsidP="002C768D"/>
    <w:p w14:paraId="09D7572F" w14:textId="2B33FBEC" w:rsidR="00A26DB8" w:rsidRDefault="00A26DB8" w:rsidP="002C768D"/>
    <w:p w14:paraId="04544935" w14:textId="308919C5" w:rsidR="00960FD4" w:rsidRDefault="00960FD4" w:rsidP="002C768D"/>
    <w:p w14:paraId="16AE7828" w14:textId="6E04570D" w:rsidR="00960FD4" w:rsidRDefault="00960FD4" w:rsidP="002C768D"/>
    <w:p w14:paraId="378C70DB" w14:textId="77777777" w:rsidR="00D510C1" w:rsidRDefault="00D510C1" w:rsidP="002C768D"/>
    <w:p w14:paraId="51E8E0FF" w14:textId="005078B3" w:rsidR="00BD6BF2" w:rsidRDefault="00BD6BF2" w:rsidP="002C768D"/>
    <w:p w14:paraId="2A332519" w14:textId="77777777" w:rsidR="00E7150E" w:rsidRDefault="00E7150E" w:rsidP="002C768D"/>
    <w:p w14:paraId="14864905" w14:textId="4B4EB1D7" w:rsidR="3AC14AED" w:rsidRDefault="3AC14AED" w:rsidP="3AC14AED"/>
    <w:p w14:paraId="483F4EA7" w14:textId="2D13F07A" w:rsidR="3AC14AED" w:rsidRDefault="3AC14AED" w:rsidP="3AC14AED"/>
    <w:p w14:paraId="556B9472" w14:textId="52C0A8F4" w:rsidR="00C308AF" w:rsidRDefault="006716F2" w:rsidP="006716F2">
      <w:pPr>
        <w:pStyle w:val="Ttulo1"/>
        <w:jc w:val="center"/>
      </w:pPr>
      <w:r>
        <w:lastRenderedPageBreak/>
        <w:t>Tarefas</w:t>
      </w:r>
      <w:r w:rsidR="000F5655">
        <w:t xml:space="preserve"> – Bloco 1</w:t>
      </w:r>
    </w:p>
    <w:p w14:paraId="63CC9138" w14:textId="39EBF7B2" w:rsidR="006716F2" w:rsidRDefault="006716F2" w:rsidP="00DF15C8">
      <w:pPr>
        <w:jc w:val="both"/>
      </w:pPr>
    </w:p>
    <w:p w14:paraId="5B65CD06" w14:textId="6C70DC35" w:rsidR="00DF15C8" w:rsidRDefault="00960FD4" w:rsidP="00DF15C8">
      <w:pPr>
        <w:pStyle w:val="PargrafodaLista"/>
        <w:numPr>
          <w:ilvl w:val="0"/>
          <w:numId w:val="9"/>
        </w:numPr>
        <w:jc w:val="both"/>
      </w:pPr>
      <w:r>
        <w:t xml:space="preserve">Abra a solução </w:t>
      </w:r>
      <w:proofErr w:type="spellStart"/>
      <w:r w:rsidR="00AD0BD7">
        <w:rPr>
          <w:i/>
          <w:iCs/>
        </w:rPr>
        <w:t>Sistema</w:t>
      </w:r>
      <w:r w:rsidRPr="00960FD4">
        <w:rPr>
          <w:i/>
          <w:iCs/>
        </w:rPr>
        <w:t>Compras</w:t>
      </w:r>
      <w:proofErr w:type="spellEnd"/>
      <w:r>
        <w:t xml:space="preserve"> presente na pasta</w:t>
      </w:r>
      <w:r w:rsidR="005178D2" w:rsidRPr="008B0E50">
        <w:t xml:space="preserve"> </w:t>
      </w:r>
      <w:proofErr w:type="spellStart"/>
      <w:r w:rsidR="005178D2" w:rsidRPr="00960FD4">
        <w:rPr>
          <w:i/>
          <w:iCs/>
        </w:rPr>
        <w:t>Prova.</w:t>
      </w:r>
      <w:r w:rsidRPr="00960FD4">
        <w:rPr>
          <w:i/>
          <w:iCs/>
        </w:rPr>
        <w:t>SISPREV</w:t>
      </w:r>
      <w:proofErr w:type="spellEnd"/>
      <w:r w:rsidR="0039020F" w:rsidRPr="008B0E50">
        <w:t>;</w:t>
      </w:r>
    </w:p>
    <w:p w14:paraId="40BCDD31" w14:textId="77777777" w:rsidR="00AD0BD7" w:rsidRPr="008B0E50" w:rsidRDefault="00AD0BD7" w:rsidP="00AD0BD7">
      <w:pPr>
        <w:pStyle w:val="PargrafodaLista"/>
        <w:jc w:val="both"/>
      </w:pPr>
    </w:p>
    <w:p w14:paraId="7861DDA1" w14:textId="6AAF898F" w:rsidR="007935E0" w:rsidRDefault="00A92AA3" w:rsidP="006B37AE">
      <w:pPr>
        <w:pStyle w:val="PargrafodaLista"/>
        <w:numPr>
          <w:ilvl w:val="0"/>
          <w:numId w:val="9"/>
        </w:numPr>
        <w:jc w:val="both"/>
      </w:pPr>
      <w:r>
        <w:t>O projeto</w:t>
      </w:r>
      <w:r w:rsidR="00982161">
        <w:t xml:space="preserve"> </w:t>
      </w:r>
      <w:proofErr w:type="spellStart"/>
      <w:r w:rsidR="00982161">
        <w:t>Prova.</w:t>
      </w:r>
      <w:r w:rsidR="00960FD4">
        <w:t>SISPREV</w:t>
      </w:r>
      <w:proofErr w:type="spellEnd"/>
      <w:r>
        <w:t xml:space="preserve"> consiste </w:t>
      </w:r>
      <w:r w:rsidR="00BD6BF2">
        <w:t>em</w:t>
      </w:r>
      <w:r>
        <w:t xml:space="preserve"> uma API simples </w:t>
      </w:r>
      <w:r w:rsidR="00051A29">
        <w:t>para os</w:t>
      </w:r>
      <w:r w:rsidR="00F47C6E">
        <w:t xml:space="preserve"> </w:t>
      </w:r>
      <w:r w:rsidR="006B37AE">
        <w:t>objetos</w:t>
      </w:r>
      <w:r w:rsidR="00F47C6E">
        <w:t xml:space="preserve"> Produto e </w:t>
      </w:r>
      <w:proofErr w:type="spellStart"/>
      <w:r w:rsidR="006B37AE">
        <w:t>Solicitacao</w:t>
      </w:r>
      <w:r w:rsidR="00F47C6E">
        <w:t>Compra</w:t>
      </w:r>
      <w:proofErr w:type="spellEnd"/>
      <w:r w:rsidR="7B129E14">
        <w:t>.</w:t>
      </w:r>
      <w:r w:rsidR="00BD6BF2">
        <w:t xml:space="preserve"> </w:t>
      </w:r>
      <w:r w:rsidR="33B517E2">
        <w:t>P</w:t>
      </w:r>
      <w:r w:rsidR="00BD6BF2">
        <w:t xml:space="preserve">ara </w:t>
      </w:r>
      <w:r w:rsidR="006B37AE">
        <w:t>objeto</w:t>
      </w:r>
      <w:r w:rsidR="00AD0BD7">
        <w:t xml:space="preserve"> Produto</w:t>
      </w:r>
      <w:r w:rsidR="00051A29">
        <w:t xml:space="preserve"> já</w:t>
      </w:r>
      <w:r w:rsidR="00BD6BF2">
        <w:t xml:space="preserve"> existe uma </w:t>
      </w:r>
      <w:proofErr w:type="spellStart"/>
      <w:r w:rsidR="00BD6BF2" w:rsidRPr="178ECC1F">
        <w:rPr>
          <w:i/>
          <w:iCs/>
        </w:rPr>
        <w:t>controller</w:t>
      </w:r>
      <w:proofErr w:type="spellEnd"/>
      <w:r w:rsidR="00C42685">
        <w:t xml:space="preserve"> com </w:t>
      </w:r>
      <w:r w:rsidR="00AE4707">
        <w:t>métodos já</w:t>
      </w:r>
      <w:r w:rsidR="00BD6BF2">
        <w:t xml:space="preserve"> implementados. Sua tarefa é </w:t>
      </w:r>
      <w:r w:rsidR="006B37AE">
        <w:t>evoluir</w:t>
      </w:r>
      <w:r w:rsidR="007B50F3">
        <w:t xml:space="preserve">, seguindo os padrões existentes na solução, </w:t>
      </w:r>
      <w:r w:rsidR="006B37AE">
        <w:t xml:space="preserve">o objeto de </w:t>
      </w:r>
      <w:proofErr w:type="spellStart"/>
      <w:r w:rsidR="006B37AE">
        <w:t>SolicitacaoCompra</w:t>
      </w:r>
      <w:proofErr w:type="spellEnd"/>
    </w:p>
    <w:p w14:paraId="3997DFE3" w14:textId="77777777" w:rsidR="006B37AE" w:rsidRDefault="006B37AE" w:rsidP="006B37AE">
      <w:pPr>
        <w:pStyle w:val="PargrafodaLista"/>
      </w:pPr>
    </w:p>
    <w:p w14:paraId="755ADB31" w14:textId="77777777" w:rsidR="006B37AE" w:rsidRDefault="006B37AE" w:rsidP="006B37AE">
      <w:pPr>
        <w:pStyle w:val="PargrafodaLista"/>
        <w:jc w:val="both"/>
      </w:pPr>
    </w:p>
    <w:p w14:paraId="2839786C" w14:textId="5A5FF17B" w:rsidR="007935E0" w:rsidRDefault="00B25B72" w:rsidP="00960FD4">
      <w:pPr>
        <w:pStyle w:val="PargrafodaLista"/>
        <w:numPr>
          <w:ilvl w:val="0"/>
          <w:numId w:val="9"/>
        </w:numPr>
        <w:jc w:val="both"/>
      </w:pPr>
      <w:r>
        <w:t>A</w:t>
      </w:r>
      <w:r w:rsidR="007935E0">
        <w:t xml:space="preserve"> entidade </w:t>
      </w:r>
      <w:proofErr w:type="spellStart"/>
      <w:r>
        <w:t>SolicitacaoCompra</w:t>
      </w:r>
      <w:proofErr w:type="spellEnd"/>
      <w:r>
        <w:t xml:space="preserve"> no domínio, já está implementada, adicione</w:t>
      </w:r>
      <w:r w:rsidR="007935E0">
        <w:t xml:space="preserve"> método neces</w:t>
      </w:r>
      <w:r w:rsidR="00746A57">
        <w:t xml:space="preserve">sário de forma a garantir que </w:t>
      </w:r>
      <w:r>
        <w:t>as seguintes regras de negócio sejam</w:t>
      </w:r>
      <w:r w:rsidR="00746A57">
        <w:t xml:space="preserve"> validada</w:t>
      </w:r>
      <w:r>
        <w:t>s</w:t>
      </w:r>
      <w:r w:rsidR="007935E0">
        <w:t>:</w:t>
      </w:r>
      <w:r w:rsidR="002D5358">
        <w:t xml:space="preserve"> </w:t>
      </w:r>
      <w:r w:rsidR="002D5358">
        <w:rPr>
          <w:b/>
          <w:sz w:val="28"/>
        </w:rPr>
        <w:t>2,</w:t>
      </w:r>
      <w:r w:rsidR="002D5358" w:rsidRPr="002D5358">
        <w:rPr>
          <w:b/>
          <w:sz w:val="28"/>
        </w:rPr>
        <w:t>0</w:t>
      </w:r>
      <w:r w:rsidR="00BA255F">
        <w:rPr>
          <w:b/>
          <w:sz w:val="28"/>
        </w:rPr>
        <w:t xml:space="preserve"> </w:t>
      </w:r>
    </w:p>
    <w:p w14:paraId="4C26F181" w14:textId="77777777" w:rsidR="007935E0" w:rsidRDefault="007935E0" w:rsidP="007935E0">
      <w:pPr>
        <w:pStyle w:val="PargrafodaLista"/>
      </w:pPr>
    </w:p>
    <w:p w14:paraId="15DCA15C" w14:textId="30460A62" w:rsidR="007935E0" w:rsidRDefault="00B25B72" w:rsidP="007935E0">
      <w:pPr>
        <w:pStyle w:val="PargrafodaLista"/>
        <w:numPr>
          <w:ilvl w:val="1"/>
          <w:numId w:val="9"/>
        </w:numPr>
        <w:jc w:val="both"/>
      </w:pPr>
      <w:r>
        <w:t xml:space="preserve">Se o </w:t>
      </w:r>
      <w:r w:rsidRPr="00051A29">
        <w:rPr>
          <w:b/>
        </w:rPr>
        <w:t>Total Geral</w:t>
      </w:r>
      <w:r>
        <w:t xml:space="preserve"> for maior que 50000 a </w:t>
      </w:r>
      <w:r w:rsidRPr="00051A29">
        <w:rPr>
          <w:b/>
        </w:rPr>
        <w:t>condição de pagamento</w:t>
      </w:r>
      <w:r>
        <w:t xml:space="preserve"> deve ser 30 dias.</w:t>
      </w:r>
    </w:p>
    <w:p w14:paraId="0A090C80" w14:textId="0FE0887C" w:rsidR="00B25B72" w:rsidRDefault="00B25B72" w:rsidP="007935E0">
      <w:pPr>
        <w:pStyle w:val="PargrafodaLista"/>
        <w:numPr>
          <w:ilvl w:val="1"/>
          <w:numId w:val="9"/>
        </w:numPr>
        <w:jc w:val="both"/>
      </w:pPr>
      <w:r>
        <w:t xml:space="preserve">O total de </w:t>
      </w:r>
      <w:r w:rsidRPr="00051A29">
        <w:rPr>
          <w:b/>
        </w:rPr>
        <w:t>itens</w:t>
      </w:r>
      <w:r>
        <w:t xml:space="preserve"> de compra deve ser maior que 0.</w:t>
      </w:r>
    </w:p>
    <w:p w14:paraId="6A45F46B" w14:textId="77777777" w:rsidR="00960FD4" w:rsidRDefault="00960FD4" w:rsidP="00960FD4">
      <w:pPr>
        <w:pStyle w:val="PargrafodaLista"/>
        <w:jc w:val="both"/>
      </w:pPr>
    </w:p>
    <w:p w14:paraId="45A1E791" w14:textId="45315572" w:rsidR="00DA2495" w:rsidRPr="008B0E50" w:rsidRDefault="00960FD4" w:rsidP="00960FD4">
      <w:pPr>
        <w:pStyle w:val="PargrafodaLista"/>
        <w:numPr>
          <w:ilvl w:val="0"/>
          <w:numId w:val="9"/>
        </w:numPr>
        <w:jc w:val="both"/>
      </w:pPr>
      <w:r>
        <w:t xml:space="preserve">Crie </w:t>
      </w:r>
      <w:r w:rsidR="00B25B72">
        <w:t>a interface que contém o</w:t>
      </w:r>
      <w:r>
        <w:t xml:space="preserve"> método</w:t>
      </w:r>
      <w:r w:rsidR="00B25B72">
        <w:t xml:space="preserve"> </w:t>
      </w:r>
      <w:proofErr w:type="spellStart"/>
      <w:r w:rsidR="00B25B72">
        <w:t>RegistrarCompra</w:t>
      </w:r>
      <w:proofErr w:type="spellEnd"/>
      <w:r>
        <w:t xml:space="preserve"> do repositório </w:t>
      </w:r>
      <w:r w:rsidR="00B25B72">
        <w:t>para</w:t>
      </w:r>
      <w:r>
        <w:t xml:space="preserve"> </w:t>
      </w:r>
      <w:proofErr w:type="spellStart"/>
      <w:r w:rsidR="00B25B72">
        <w:t>SolicitacaoCompra</w:t>
      </w:r>
      <w:proofErr w:type="spellEnd"/>
      <w:r w:rsidR="00DA2495">
        <w:t>;</w:t>
      </w:r>
      <w:r w:rsidR="002D5358">
        <w:t xml:space="preserve"> </w:t>
      </w:r>
      <w:r w:rsidR="002D5358" w:rsidRPr="002D5358">
        <w:rPr>
          <w:b/>
          <w:sz w:val="28"/>
        </w:rPr>
        <w:t>0,5</w:t>
      </w:r>
      <w:r w:rsidR="00BA255F">
        <w:rPr>
          <w:b/>
          <w:sz w:val="28"/>
        </w:rPr>
        <w:t xml:space="preserve"> </w:t>
      </w:r>
    </w:p>
    <w:p w14:paraId="6743BE7C" w14:textId="77777777" w:rsidR="00960FD4" w:rsidRDefault="00960FD4" w:rsidP="00960FD4">
      <w:pPr>
        <w:pStyle w:val="PargrafodaLista"/>
        <w:jc w:val="both"/>
      </w:pPr>
    </w:p>
    <w:p w14:paraId="5257225C" w14:textId="10A7CA43" w:rsidR="004B74E0" w:rsidRPr="008B0E50" w:rsidRDefault="00960FD4" w:rsidP="00960FD4">
      <w:pPr>
        <w:pStyle w:val="PargrafodaLista"/>
        <w:numPr>
          <w:ilvl w:val="0"/>
          <w:numId w:val="9"/>
        </w:numPr>
        <w:jc w:val="both"/>
      </w:pPr>
      <w:r>
        <w:t xml:space="preserve">Crie o repositório da entidade </w:t>
      </w:r>
      <w:proofErr w:type="spellStart"/>
      <w:r w:rsidR="00B25B72">
        <w:t>SolicitacaoCompra</w:t>
      </w:r>
      <w:proofErr w:type="spellEnd"/>
      <w:r w:rsidR="004B74E0" w:rsidRPr="178ECC1F">
        <w:rPr>
          <w:i/>
          <w:iCs/>
        </w:rPr>
        <w:t>;</w:t>
      </w:r>
      <w:r w:rsidR="002D5358">
        <w:rPr>
          <w:i/>
          <w:iCs/>
        </w:rPr>
        <w:t xml:space="preserve"> </w:t>
      </w:r>
      <w:r w:rsidR="002D5358" w:rsidRPr="002D5358">
        <w:rPr>
          <w:b/>
          <w:iCs/>
          <w:sz w:val="28"/>
        </w:rPr>
        <w:t>1</w:t>
      </w:r>
      <w:r w:rsidR="00BA255F">
        <w:rPr>
          <w:b/>
          <w:iCs/>
          <w:sz w:val="28"/>
        </w:rPr>
        <w:t xml:space="preserve"> </w:t>
      </w:r>
    </w:p>
    <w:p w14:paraId="3FE51D80" w14:textId="77777777" w:rsidR="00960FD4" w:rsidRDefault="00960FD4" w:rsidP="00960FD4">
      <w:pPr>
        <w:pStyle w:val="PargrafodaLista"/>
        <w:jc w:val="both"/>
      </w:pPr>
    </w:p>
    <w:p w14:paraId="5313D443" w14:textId="100729A2" w:rsidR="00960FD4" w:rsidRDefault="00960FD4" w:rsidP="00361EF8">
      <w:pPr>
        <w:pStyle w:val="PargrafodaLista"/>
        <w:numPr>
          <w:ilvl w:val="0"/>
          <w:numId w:val="9"/>
        </w:numPr>
        <w:jc w:val="both"/>
      </w:pPr>
      <w:r>
        <w:t xml:space="preserve">Usando o comando do </w:t>
      </w:r>
      <w:proofErr w:type="spellStart"/>
      <w:r>
        <w:t>EntityFramework</w:t>
      </w:r>
      <w:proofErr w:type="spellEnd"/>
      <w:r>
        <w:t xml:space="preserve"> gere as migrações para a entidade </w:t>
      </w:r>
      <w:r w:rsidR="00C42685">
        <w:t>recém-criada</w:t>
      </w:r>
      <w:r w:rsidR="004B74E0">
        <w:t>;</w:t>
      </w:r>
      <w:r w:rsidR="002D5358">
        <w:t xml:space="preserve"> </w:t>
      </w:r>
      <w:r w:rsidR="002D5358" w:rsidRPr="002D5358">
        <w:rPr>
          <w:b/>
          <w:sz w:val="28"/>
        </w:rPr>
        <w:t>1,5</w:t>
      </w:r>
      <w:r w:rsidR="00BA255F">
        <w:rPr>
          <w:b/>
          <w:sz w:val="28"/>
        </w:rPr>
        <w:t xml:space="preserve"> </w:t>
      </w:r>
    </w:p>
    <w:p w14:paraId="475D97D6" w14:textId="77777777" w:rsidR="00361EF8" w:rsidRDefault="00361EF8" w:rsidP="00361EF8">
      <w:pPr>
        <w:pStyle w:val="PargrafodaLista"/>
      </w:pPr>
    </w:p>
    <w:p w14:paraId="67A8F0F5" w14:textId="7DD4F5A7" w:rsidR="007935E0" w:rsidRPr="007935E0" w:rsidRDefault="00361EF8" w:rsidP="007935E0">
      <w:pPr>
        <w:pStyle w:val="PargrafodaLista"/>
        <w:numPr>
          <w:ilvl w:val="0"/>
          <w:numId w:val="9"/>
        </w:numPr>
        <w:jc w:val="both"/>
        <w:rPr>
          <w:i/>
          <w:iCs/>
        </w:rPr>
      </w:pPr>
      <w:r>
        <w:t xml:space="preserve">Aplique as migrações </w:t>
      </w:r>
      <w:r w:rsidR="00C42685">
        <w:t>recém-criadas</w:t>
      </w:r>
      <w:r>
        <w:t xml:space="preserve"> utilizando o comando do </w:t>
      </w:r>
      <w:proofErr w:type="spellStart"/>
      <w:r>
        <w:t>EntityFramework</w:t>
      </w:r>
      <w:proofErr w:type="spellEnd"/>
      <w:r w:rsidR="00D510C1">
        <w:t>.</w:t>
      </w:r>
      <w:r w:rsidR="002D5358">
        <w:t xml:space="preserve"> </w:t>
      </w:r>
      <w:r w:rsidR="002D5358" w:rsidRPr="002D5358">
        <w:rPr>
          <w:b/>
          <w:sz w:val="28"/>
        </w:rPr>
        <w:t>0,5</w:t>
      </w:r>
      <w:r w:rsidR="00BA255F">
        <w:rPr>
          <w:b/>
          <w:sz w:val="28"/>
        </w:rPr>
        <w:t xml:space="preserve"> </w:t>
      </w:r>
    </w:p>
    <w:p w14:paraId="5E53BCD6" w14:textId="3E5540EF" w:rsidR="004D19F5" w:rsidRPr="007935E0" w:rsidRDefault="00AE4707" w:rsidP="007935E0">
      <w:pPr>
        <w:pStyle w:val="PargrafodaLista"/>
        <w:jc w:val="both"/>
        <w:rPr>
          <w:i/>
          <w:iCs/>
        </w:rPr>
      </w:pPr>
      <w:r w:rsidRPr="007935E0">
        <w:rPr>
          <w:i/>
          <w:iCs/>
        </w:rPr>
        <w:t xml:space="preserve"> </w:t>
      </w:r>
    </w:p>
    <w:p w14:paraId="7DADF566" w14:textId="6DE104A5" w:rsidR="004D19F5" w:rsidRPr="004D19F5" w:rsidRDefault="004D19F5" w:rsidP="00D510C1">
      <w:pPr>
        <w:pStyle w:val="PargrafodaLista"/>
        <w:numPr>
          <w:ilvl w:val="0"/>
          <w:numId w:val="9"/>
        </w:numPr>
        <w:jc w:val="both"/>
        <w:rPr>
          <w:i/>
          <w:iCs/>
        </w:rPr>
      </w:pPr>
      <w:r>
        <w:t>No proje</w:t>
      </w:r>
      <w:r w:rsidR="00AD0BD7">
        <w:t xml:space="preserve">to </w:t>
      </w:r>
      <w:proofErr w:type="spellStart"/>
      <w:r w:rsidR="00AD0BD7">
        <w:t>Sistema</w:t>
      </w:r>
      <w:r>
        <w:t>Comp</w:t>
      </w:r>
      <w:r w:rsidR="00AD0BD7">
        <w:t>r</w:t>
      </w:r>
      <w:r>
        <w:t>as.</w:t>
      </w:r>
      <w:r w:rsidR="00AD0BD7">
        <w:t>Application</w:t>
      </w:r>
      <w:proofErr w:type="spellEnd"/>
      <w:r w:rsidR="00C42685">
        <w:t>, utilizando o padrão CQRS,</w:t>
      </w:r>
      <w:r>
        <w:t xml:space="preserve"> será necessário criar</w:t>
      </w:r>
      <w:r w:rsidR="007935E0">
        <w:t xml:space="preserve"> classes e interfaces do comando</w:t>
      </w:r>
      <w:r>
        <w:t>, são elas:</w:t>
      </w:r>
      <w:r w:rsidR="002D5358">
        <w:t xml:space="preserve"> </w:t>
      </w:r>
      <w:r w:rsidR="002D5358" w:rsidRPr="002D5358">
        <w:rPr>
          <w:b/>
          <w:sz w:val="28"/>
        </w:rPr>
        <w:t>2,0</w:t>
      </w:r>
      <w:r w:rsidR="00BA255F">
        <w:rPr>
          <w:b/>
          <w:sz w:val="28"/>
        </w:rPr>
        <w:t xml:space="preserve"> </w:t>
      </w:r>
    </w:p>
    <w:p w14:paraId="15AC4E02" w14:textId="77777777" w:rsidR="004D19F5" w:rsidRDefault="004D19F5" w:rsidP="004D19F5">
      <w:pPr>
        <w:pStyle w:val="PargrafodaLista"/>
      </w:pPr>
    </w:p>
    <w:p w14:paraId="2399CA8F" w14:textId="4161B668" w:rsidR="004D19F5" w:rsidRPr="00262124" w:rsidRDefault="00AD0BD7" w:rsidP="00AD0BD7">
      <w:pPr>
        <w:pStyle w:val="PargrafodaLista"/>
        <w:numPr>
          <w:ilvl w:val="1"/>
          <w:numId w:val="9"/>
        </w:numPr>
        <w:jc w:val="both"/>
        <w:rPr>
          <w:i/>
          <w:iCs/>
        </w:rPr>
      </w:pPr>
      <w:proofErr w:type="spellStart"/>
      <w:r w:rsidRPr="00AD0BD7">
        <w:rPr>
          <w:i/>
          <w:iCs/>
        </w:rPr>
        <w:t>RegistrarCompraCommand</w:t>
      </w:r>
      <w:proofErr w:type="spellEnd"/>
    </w:p>
    <w:p w14:paraId="46EB67C3" w14:textId="1A1D2817" w:rsidR="004D19F5" w:rsidRDefault="00AD0BD7" w:rsidP="00AD0BD7">
      <w:pPr>
        <w:pStyle w:val="PargrafodaLista"/>
        <w:numPr>
          <w:ilvl w:val="1"/>
          <w:numId w:val="9"/>
        </w:numPr>
        <w:jc w:val="both"/>
        <w:rPr>
          <w:i/>
          <w:iCs/>
        </w:rPr>
      </w:pPr>
      <w:proofErr w:type="spellStart"/>
      <w:r w:rsidRPr="00AD0BD7">
        <w:rPr>
          <w:i/>
          <w:iCs/>
        </w:rPr>
        <w:t>RegistrarCompraCommandHandler</w:t>
      </w:r>
      <w:proofErr w:type="spellEnd"/>
      <w:r w:rsidR="004D19F5" w:rsidRPr="00262124">
        <w:rPr>
          <w:i/>
          <w:iCs/>
        </w:rPr>
        <w:t xml:space="preserve"> </w:t>
      </w:r>
    </w:p>
    <w:p w14:paraId="4B4CB801" w14:textId="77777777" w:rsidR="00A21724" w:rsidRPr="00A21724" w:rsidRDefault="00A21724" w:rsidP="00A21724">
      <w:pPr>
        <w:pStyle w:val="PargrafodaLista"/>
        <w:jc w:val="both"/>
        <w:rPr>
          <w:i/>
          <w:iCs/>
        </w:rPr>
      </w:pPr>
    </w:p>
    <w:p w14:paraId="39EAE461" w14:textId="6C7C2D3E" w:rsidR="00C75B53" w:rsidRPr="00AD0BD7" w:rsidRDefault="00AD0BD7" w:rsidP="0047674F">
      <w:pPr>
        <w:pStyle w:val="PargrafodaLista"/>
        <w:numPr>
          <w:ilvl w:val="0"/>
          <w:numId w:val="9"/>
        </w:numPr>
        <w:jc w:val="both"/>
        <w:rPr>
          <w:i/>
          <w:iCs/>
        </w:rPr>
      </w:pPr>
      <w:r>
        <w:t xml:space="preserve">No projeto </w:t>
      </w:r>
      <w:proofErr w:type="spellStart"/>
      <w:r>
        <w:t>SistemaCompras.API</w:t>
      </w:r>
      <w:proofErr w:type="spellEnd"/>
      <w:r>
        <w:t>, c</w:t>
      </w:r>
      <w:r w:rsidR="00D510C1">
        <w:t xml:space="preserve">rie a </w:t>
      </w:r>
      <w:proofErr w:type="spellStart"/>
      <w:r w:rsidR="00D510C1" w:rsidRPr="00AD0BD7">
        <w:rPr>
          <w:i/>
          <w:iCs/>
        </w:rPr>
        <w:t>controller</w:t>
      </w:r>
      <w:proofErr w:type="spellEnd"/>
      <w:r w:rsidR="00D510C1">
        <w:t xml:space="preserve"> de </w:t>
      </w:r>
      <w:proofErr w:type="spellStart"/>
      <w:r>
        <w:t>SolicitacaoCompra</w:t>
      </w:r>
      <w:proofErr w:type="spellEnd"/>
      <w:r w:rsidR="002D5358">
        <w:t xml:space="preserve"> </w:t>
      </w:r>
      <w:r w:rsidR="002D5358" w:rsidRPr="002D5358">
        <w:rPr>
          <w:b/>
          <w:sz w:val="28"/>
        </w:rPr>
        <w:t>1,0</w:t>
      </w:r>
      <w:r w:rsidR="00BA255F">
        <w:rPr>
          <w:b/>
          <w:sz w:val="28"/>
        </w:rPr>
        <w:t xml:space="preserve"> </w:t>
      </w:r>
    </w:p>
    <w:p w14:paraId="13F12C53" w14:textId="77777777" w:rsidR="00C75B53" w:rsidRPr="00C75B53" w:rsidRDefault="00C75B53" w:rsidP="00C75B53">
      <w:pPr>
        <w:pStyle w:val="PargrafodaLista"/>
        <w:jc w:val="both"/>
        <w:rPr>
          <w:i/>
          <w:iCs/>
        </w:rPr>
      </w:pPr>
    </w:p>
    <w:p w14:paraId="7682723C" w14:textId="03DB91BB" w:rsidR="00C75B53" w:rsidRPr="00C75B53" w:rsidRDefault="00C75B53" w:rsidP="00C75B53">
      <w:pPr>
        <w:pStyle w:val="PargrafodaLista"/>
        <w:numPr>
          <w:ilvl w:val="0"/>
          <w:numId w:val="9"/>
        </w:numPr>
        <w:jc w:val="both"/>
        <w:rPr>
          <w:i/>
          <w:iCs/>
        </w:rPr>
      </w:pPr>
      <w:r>
        <w:t xml:space="preserve">Crie o método </w:t>
      </w:r>
      <w:r w:rsidR="007935E0">
        <w:t xml:space="preserve">necessário </w:t>
      </w:r>
      <w:r>
        <w:t xml:space="preserve">utilizando o </w:t>
      </w:r>
      <w:proofErr w:type="spellStart"/>
      <w:r w:rsidR="007935E0">
        <w:t>command</w:t>
      </w:r>
      <w:proofErr w:type="spellEnd"/>
      <w:r>
        <w:t xml:space="preserve"> criado no projeto </w:t>
      </w:r>
      <w:proofErr w:type="spellStart"/>
      <w:r w:rsidR="00AD0BD7" w:rsidRPr="00AD0BD7">
        <w:rPr>
          <w:i/>
          <w:iCs/>
        </w:rPr>
        <w:t>Sistema</w:t>
      </w:r>
      <w:r w:rsidRPr="00AD0BD7">
        <w:rPr>
          <w:i/>
          <w:iCs/>
        </w:rPr>
        <w:t>Compras.</w:t>
      </w:r>
      <w:r w:rsidR="00AD0BD7" w:rsidRPr="00AD0BD7">
        <w:rPr>
          <w:i/>
          <w:iCs/>
        </w:rPr>
        <w:t>Application</w:t>
      </w:r>
      <w:proofErr w:type="spellEnd"/>
      <w:r w:rsidR="0089693D">
        <w:rPr>
          <w:i/>
          <w:iCs/>
        </w:rPr>
        <w:t>.</w:t>
      </w:r>
      <w:r w:rsidR="002D5358">
        <w:rPr>
          <w:i/>
          <w:iCs/>
        </w:rPr>
        <w:t xml:space="preserve"> </w:t>
      </w:r>
      <w:r w:rsidR="002D5358" w:rsidRPr="002D5358">
        <w:rPr>
          <w:b/>
          <w:iCs/>
          <w:sz w:val="28"/>
        </w:rPr>
        <w:t>1,5</w:t>
      </w:r>
      <w:r w:rsidR="00BA255F">
        <w:rPr>
          <w:b/>
          <w:iCs/>
          <w:sz w:val="28"/>
        </w:rPr>
        <w:t xml:space="preserve"> </w:t>
      </w:r>
    </w:p>
    <w:p w14:paraId="085B543B" w14:textId="77777777" w:rsidR="00AB645D" w:rsidRPr="00A5585E" w:rsidRDefault="00AB645D" w:rsidP="00A5585E">
      <w:pPr>
        <w:rPr>
          <w:u w:val="single"/>
        </w:rPr>
      </w:pPr>
    </w:p>
    <w:p w14:paraId="01572CB9" w14:textId="77777777" w:rsidR="00AB645D" w:rsidRPr="00DF15C8" w:rsidRDefault="00AB645D" w:rsidP="00AB645D">
      <w:pPr>
        <w:jc w:val="both"/>
      </w:pPr>
    </w:p>
    <w:p w14:paraId="4CD9BF60" w14:textId="77777777" w:rsidR="0039020F" w:rsidRDefault="0039020F" w:rsidP="00DF15C8"/>
    <w:p w14:paraId="27B38E0A" w14:textId="54AB6EFA" w:rsidR="002B6F96" w:rsidRDefault="002B6F96" w:rsidP="00923786"/>
    <w:sectPr w:rsidR="002B6F96" w:rsidSect="00284F40">
      <w:pgSz w:w="11906" w:h="16838"/>
      <w:pgMar w:top="709" w:right="991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E435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4894892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A76A1"/>
    <w:multiLevelType w:val="hybridMultilevel"/>
    <w:tmpl w:val="A4F849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5949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3644A"/>
    <w:multiLevelType w:val="hybridMultilevel"/>
    <w:tmpl w:val="4A2AC4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54129"/>
    <w:multiLevelType w:val="hybridMultilevel"/>
    <w:tmpl w:val="F5F42E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E36F1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FB17A09"/>
    <w:multiLevelType w:val="hybridMultilevel"/>
    <w:tmpl w:val="2984FBE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148C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07244A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955283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8E40E9C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4"/>
  </w:num>
  <w:num w:numId="8">
    <w:abstractNumId w:val="5"/>
  </w:num>
  <w:num w:numId="9">
    <w:abstractNumId w:val="7"/>
  </w:num>
  <w:num w:numId="10">
    <w:abstractNumId w:val="1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I1MzGxNDc2MTVV0lEKTi0uzszPAykwrAUAH+hnNSwAAAA="/>
  </w:docVars>
  <w:rsids>
    <w:rsidRoot w:val="007409AC"/>
    <w:rsid w:val="000066AE"/>
    <w:rsid w:val="0003023E"/>
    <w:rsid w:val="000461B1"/>
    <w:rsid w:val="00051A29"/>
    <w:rsid w:val="00063914"/>
    <w:rsid w:val="0007463D"/>
    <w:rsid w:val="00082B48"/>
    <w:rsid w:val="00086E53"/>
    <w:rsid w:val="0009200C"/>
    <w:rsid w:val="000C0DA3"/>
    <w:rsid w:val="000E515D"/>
    <w:rsid w:val="000F5655"/>
    <w:rsid w:val="001810E7"/>
    <w:rsid w:val="001A1A5D"/>
    <w:rsid w:val="001B0C9C"/>
    <w:rsid w:val="001D37A7"/>
    <w:rsid w:val="002114D4"/>
    <w:rsid w:val="00262124"/>
    <w:rsid w:val="00267AA7"/>
    <w:rsid w:val="00282720"/>
    <w:rsid w:val="00284F40"/>
    <w:rsid w:val="00296FBF"/>
    <w:rsid w:val="002A5732"/>
    <w:rsid w:val="002B6F96"/>
    <w:rsid w:val="002C768D"/>
    <w:rsid w:val="002D5358"/>
    <w:rsid w:val="003004E7"/>
    <w:rsid w:val="00302FFA"/>
    <w:rsid w:val="00312634"/>
    <w:rsid w:val="00320417"/>
    <w:rsid w:val="00321C11"/>
    <w:rsid w:val="00341738"/>
    <w:rsid w:val="0035695C"/>
    <w:rsid w:val="00361EF8"/>
    <w:rsid w:val="0039020F"/>
    <w:rsid w:val="003B73F4"/>
    <w:rsid w:val="003E01D5"/>
    <w:rsid w:val="003F262C"/>
    <w:rsid w:val="00411D90"/>
    <w:rsid w:val="00417479"/>
    <w:rsid w:val="004437AD"/>
    <w:rsid w:val="004500FE"/>
    <w:rsid w:val="004A2792"/>
    <w:rsid w:val="004B74E0"/>
    <w:rsid w:val="004D19F5"/>
    <w:rsid w:val="004E5BDB"/>
    <w:rsid w:val="004F6E01"/>
    <w:rsid w:val="005178D2"/>
    <w:rsid w:val="005358D6"/>
    <w:rsid w:val="00550CA5"/>
    <w:rsid w:val="005547EF"/>
    <w:rsid w:val="005675C4"/>
    <w:rsid w:val="00570CEA"/>
    <w:rsid w:val="00573826"/>
    <w:rsid w:val="0057709C"/>
    <w:rsid w:val="005940AA"/>
    <w:rsid w:val="005A6183"/>
    <w:rsid w:val="005B3BFC"/>
    <w:rsid w:val="00614AA2"/>
    <w:rsid w:val="00625F9D"/>
    <w:rsid w:val="00655BE3"/>
    <w:rsid w:val="006708A2"/>
    <w:rsid w:val="006716F2"/>
    <w:rsid w:val="00682DA7"/>
    <w:rsid w:val="00687E16"/>
    <w:rsid w:val="006B37AE"/>
    <w:rsid w:val="006B67D1"/>
    <w:rsid w:val="006C2494"/>
    <w:rsid w:val="006E1F05"/>
    <w:rsid w:val="00702698"/>
    <w:rsid w:val="007117C4"/>
    <w:rsid w:val="00732914"/>
    <w:rsid w:val="007409AC"/>
    <w:rsid w:val="00746A57"/>
    <w:rsid w:val="00763428"/>
    <w:rsid w:val="00773755"/>
    <w:rsid w:val="00776C7A"/>
    <w:rsid w:val="007935E0"/>
    <w:rsid w:val="00794BE5"/>
    <w:rsid w:val="007A113F"/>
    <w:rsid w:val="007B0C4B"/>
    <w:rsid w:val="007B50F3"/>
    <w:rsid w:val="007B5D02"/>
    <w:rsid w:val="007B6DDC"/>
    <w:rsid w:val="007F23F6"/>
    <w:rsid w:val="008614AE"/>
    <w:rsid w:val="00895735"/>
    <w:rsid w:val="0089693D"/>
    <w:rsid w:val="008A417E"/>
    <w:rsid w:val="008B0E50"/>
    <w:rsid w:val="008B6B0D"/>
    <w:rsid w:val="008E56D2"/>
    <w:rsid w:val="008F2531"/>
    <w:rsid w:val="008F44C6"/>
    <w:rsid w:val="008F6B4B"/>
    <w:rsid w:val="00902583"/>
    <w:rsid w:val="00923786"/>
    <w:rsid w:val="009465FE"/>
    <w:rsid w:val="00960FD4"/>
    <w:rsid w:val="009641FF"/>
    <w:rsid w:val="00982161"/>
    <w:rsid w:val="009A1AF0"/>
    <w:rsid w:val="009A22D8"/>
    <w:rsid w:val="009C4757"/>
    <w:rsid w:val="009C7E3F"/>
    <w:rsid w:val="009F120E"/>
    <w:rsid w:val="00A11B7D"/>
    <w:rsid w:val="00A1546A"/>
    <w:rsid w:val="00A21724"/>
    <w:rsid w:val="00A26DB8"/>
    <w:rsid w:val="00A4085F"/>
    <w:rsid w:val="00A5585E"/>
    <w:rsid w:val="00A92AA3"/>
    <w:rsid w:val="00A954FA"/>
    <w:rsid w:val="00A95599"/>
    <w:rsid w:val="00AB4578"/>
    <w:rsid w:val="00AB645D"/>
    <w:rsid w:val="00AD0BD7"/>
    <w:rsid w:val="00AE4707"/>
    <w:rsid w:val="00B25748"/>
    <w:rsid w:val="00B25B72"/>
    <w:rsid w:val="00B644F7"/>
    <w:rsid w:val="00BA255F"/>
    <w:rsid w:val="00BC128E"/>
    <w:rsid w:val="00BD02C2"/>
    <w:rsid w:val="00BD385F"/>
    <w:rsid w:val="00BD3953"/>
    <w:rsid w:val="00BD6BF2"/>
    <w:rsid w:val="00BD76F4"/>
    <w:rsid w:val="00BE3CB8"/>
    <w:rsid w:val="00BF1881"/>
    <w:rsid w:val="00BF7F1B"/>
    <w:rsid w:val="00C03302"/>
    <w:rsid w:val="00C03C6B"/>
    <w:rsid w:val="00C07D72"/>
    <w:rsid w:val="00C12CC7"/>
    <w:rsid w:val="00C21E99"/>
    <w:rsid w:val="00C308AF"/>
    <w:rsid w:val="00C35CF9"/>
    <w:rsid w:val="00C42685"/>
    <w:rsid w:val="00C45273"/>
    <w:rsid w:val="00C45E59"/>
    <w:rsid w:val="00C62AB2"/>
    <w:rsid w:val="00C65DEE"/>
    <w:rsid w:val="00C667A9"/>
    <w:rsid w:val="00C758A5"/>
    <w:rsid w:val="00C75B53"/>
    <w:rsid w:val="00C83625"/>
    <w:rsid w:val="00CB6265"/>
    <w:rsid w:val="00CD31FA"/>
    <w:rsid w:val="00D35A89"/>
    <w:rsid w:val="00D400D4"/>
    <w:rsid w:val="00D510C1"/>
    <w:rsid w:val="00D608E1"/>
    <w:rsid w:val="00D62084"/>
    <w:rsid w:val="00D75EFB"/>
    <w:rsid w:val="00D9404A"/>
    <w:rsid w:val="00DA2495"/>
    <w:rsid w:val="00DA6524"/>
    <w:rsid w:val="00DB2BBF"/>
    <w:rsid w:val="00DD3D63"/>
    <w:rsid w:val="00DF15C8"/>
    <w:rsid w:val="00E01E9F"/>
    <w:rsid w:val="00E27042"/>
    <w:rsid w:val="00E60537"/>
    <w:rsid w:val="00E6094A"/>
    <w:rsid w:val="00E7150E"/>
    <w:rsid w:val="00EA61CF"/>
    <w:rsid w:val="00ED31E8"/>
    <w:rsid w:val="00EE1E24"/>
    <w:rsid w:val="00EF48E5"/>
    <w:rsid w:val="00F00BCD"/>
    <w:rsid w:val="00F10640"/>
    <w:rsid w:val="00F20A1B"/>
    <w:rsid w:val="00F40BEE"/>
    <w:rsid w:val="00F47C6E"/>
    <w:rsid w:val="039700EC"/>
    <w:rsid w:val="0CB584EB"/>
    <w:rsid w:val="0E6E9CB4"/>
    <w:rsid w:val="0F9E3E45"/>
    <w:rsid w:val="178ECC1F"/>
    <w:rsid w:val="17ADAAD0"/>
    <w:rsid w:val="1A58EE56"/>
    <w:rsid w:val="1D7B6881"/>
    <w:rsid w:val="25B02206"/>
    <w:rsid w:val="28A3E7F6"/>
    <w:rsid w:val="30BCCF4A"/>
    <w:rsid w:val="33B517E2"/>
    <w:rsid w:val="3877B33D"/>
    <w:rsid w:val="3A20DB4B"/>
    <w:rsid w:val="3AC14AED"/>
    <w:rsid w:val="46018C6E"/>
    <w:rsid w:val="4EBFD3BC"/>
    <w:rsid w:val="5010BCFD"/>
    <w:rsid w:val="53F92BBF"/>
    <w:rsid w:val="54EE064F"/>
    <w:rsid w:val="5A0C3102"/>
    <w:rsid w:val="5F6EE3D5"/>
    <w:rsid w:val="60B8C921"/>
    <w:rsid w:val="62B3EB9B"/>
    <w:rsid w:val="64418AF2"/>
    <w:rsid w:val="65F3B27F"/>
    <w:rsid w:val="759ECAC3"/>
    <w:rsid w:val="791468D3"/>
    <w:rsid w:val="7B129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93083"/>
  <w15:chartTrackingRefBased/>
  <w15:docId w15:val="{0C286C37-AC1F-49C5-B7B6-F26C65003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6716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409AC"/>
    <w:pPr>
      <w:ind w:left="720"/>
      <w:contextualSpacing/>
    </w:pPr>
  </w:style>
  <w:style w:type="table" w:styleId="Tabelacomgrade">
    <w:name w:val="Table Grid"/>
    <w:basedOn w:val="Tabelanormal"/>
    <w:uiPriority w:val="39"/>
    <w:rsid w:val="005940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BD3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D3953"/>
    <w:rPr>
      <w:rFonts w:ascii="Segoe UI" w:hAnsi="Segoe UI" w:cs="Segoe UI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A26D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26D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6716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Fontepargpadro"/>
    <w:uiPriority w:val="99"/>
    <w:unhideWhenUsed/>
    <w:rsid w:val="00DF15C8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DF1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0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8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9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6857BC28B06D4FB277B991AFC036A3" ma:contentTypeVersion="10" ma:contentTypeDescription="Crie um novo documento." ma:contentTypeScope="" ma:versionID="0f70a5ae6077120ff4be15aec292e2fc">
  <xsd:schema xmlns:xsd="http://www.w3.org/2001/XMLSchema" xmlns:xs="http://www.w3.org/2001/XMLSchema" xmlns:p="http://schemas.microsoft.com/office/2006/metadata/properties" xmlns:ns2="130126d5-eb11-44dc-b866-863bbee6fd75" targetNamespace="http://schemas.microsoft.com/office/2006/metadata/properties" ma:root="true" ma:fieldsID="b56c5f9714be1fcdc35d594c62afe3cd" ns2:_="">
    <xsd:import namespace="130126d5-eb11-44dc-b866-863bbee6fd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126d5-eb11-44dc-b866-863bbee6fd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A10CD-2B99-424B-82E4-1F2D0049A7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565AEA-7E6E-469D-A596-6B5604BFB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126d5-eb11-44dc-b866-863bbee6fd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5FA667-D4CC-4A89-B980-AEAB222E40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57D43B-43CB-457A-8104-F45A530B1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3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Caetano</dc:creator>
  <cp:keywords/>
  <dc:description/>
  <cp:lastModifiedBy>Laíza Tavares</cp:lastModifiedBy>
  <cp:revision>2</cp:revision>
  <cp:lastPrinted>2017-11-03T20:19:00Z</cp:lastPrinted>
  <dcterms:created xsi:type="dcterms:W3CDTF">2022-02-22T14:51:00Z</dcterms:created>
  <dcterms:modified xsi:type="dcterms:W3CDTF">2022-02-2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857BC28B06D4FB277B991AFC036A3</vt:lpwstr>
  </property>
</Properties>
</file>